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0C5393" w14:textId="77777777" w:rsidR="00B015EA" w:rsidRDefault="00D4509E">
      <w:bookmarkStart w:id="0" w:name="_GoBack"/>
      <w:bookmarkEnd w:id="0"/>
      <w:r>
        <w:t>There are 3 tasks each worth 33.3%</w:t>
      </w:r>
    </w:p>
    <w:p w14:paraId="25EF0D91" w14:textId="77777777" w:rsidR="00A80FD4" w:rsidRDefault="00030485">
      <w:r>
        <w:t>Task #1</w:t>
      </w:r>
    </w:p>
    <w:p w14:paraId="5EE83204" w14:textId="77777777" w:rsidR="00030485" w:rsidRDefault="00030485">
      <w:r>
        <w:rPr>
          <w:noProof/>
        </w:rPr>
        <w:drawing>
          <wp:inline distT="0" distB="0" distL="0" distR="0" wp14:anchorId="082C92F1" wp14:editId="310DD987">
            <wp:extent cx="5943600" cy="22009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F85EB1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3A217" w14:textId="77777777" w:rsidR="00030485" w:rsidRPr="00030485" w:rsidRDefault="00030485" w:rsidP="00030485">
      <w:pPr>
        <w:jc w:val="center"/>
        <w:rPr>
          <w:color w:val="FF0000"/>
          <w:highlight w:val="yellow"/>
        </w:rPr>
      </w:pPr>
      <w:r w:rsidRPr="00030485">
        <w:rPr>
          <w:color w:val="FF0000"/>
          <w:highlight w:val="yellow"/>
        </w:rPr>
        <w:t>Print screen your running app below here</w:t>
      </w:r>
    </w:p>
    <w:p w14:paraId="2DFE0FA4" w14:textId="34448718" w:rsidR="00030485" w:rsidRPr="00030485" w:rsidRDefault="007E5160" w:rsidP="00030485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43FF76E4" wp14:editId="2CE021BF">
            <wp:extent cx="3696020" cy="2857748"/>
            <wp:effectExtent l="190500" t="190500" r="190500" b="1905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7703C4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28577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AAE4C4" w14:textId="46EE978C" w:rsidR="00030485" w:rsidRDefault="00030485" w:rsidP="00030485">
      <w:pPr>
        <w:jc w:val="center"/>
        <w:rPr>
          <w:color w:val="FF0000"/>
          <w:highlight w:val="yellow"/>
        </w:rPr>
      </w:pPr>
      <w:r w:rsidRPr="00030485">
        <w:rPr>
          <w:color w:val="FF0000"/>
          <w:highlight w:val="yellow"/>
        </w:rPr>
        <w:t>Copy and paste your code below here</w:t>
      </w:r>
    </w:p>
    <w:p w14:paraId="4A38AB81" w14:textId="73680CC4" w:rsidR="008E6F68" w:rsidRPr="00030485" w:rsidRDefault="008E6F68" w:rsidP="00030485">
      <w:pPr>
        <w:jc w:val="center"/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79BEBA94" wp14:editId="00C8B231">
            <wp:extent cx="5943600" cy="4640580"/>
            <wp:effectExtent l="190500" t="190500" r="190500" b="1981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770EBBA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05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16F30A" w14:textId="77777777" w:rsidR="00030485" w:rsidRDefault="00030485">
      <w:r>
        <w:t>Task #2</w:t>
      </w:r>
    </w:p>
    <w:p w14:paraId="3C76BD8B" w14:textId="77777777" w:rsidR="00030485" w:rsidRDefault="00030485">
      <w:r>
        <w:rPr>
          <w:noProof/>
        </w:rPr>
        <w:drawing>
          <wp:inline distT="0" distB="0" distL="0" distR="0" wp14:anchorId="7B5EEFCC" wp14:editId="04226A90">
            <wp:extent cx="5943600" cy="895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F8DDC5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26174" w14:textId="77777777" w:rsidR="00030485" w:rsidRDefault="00030485"/>
    <w:p w14:paraId="1D715E75" w14:textId="77777777" w:rsidR="00030485" w:rsidRPr="00030485" w:rsidRDefault="00030485" w:rsidP="00030485">
      <w:pPr>
        <w:jc w:val="center"/>
        <w:rPr>
          <w:color w:val="FF0000"/>
          <w:highlight w:val="yellow"/>
        </w:rPr>
      </w:pPr>
      <w:r w:rsidRPr="00030485">
        <w:rPr>
          <w:color w:val="FF0000"/>
          <w:highlight w:val="yellow"/>
        </w:rPr>
        <w:t>Print screen your running app below here</w:t>
      </w:r>
    </w:p>
    <w:p w14:paraId="214174A4" w14:textId="3019D189" w:rsidR="00030485" w:rsidRPr="00030485" w:rsidRDefault="00123E6C" w:rsidP="00030485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lastRenderedPageBreak/>
        <w:drawing>
          <wp:inline distT="0" distB="0" distL="0" distR="0" wp14:anchorId="698836B4" wp14:editId="3D2C9ADC">
            <wp:extent cx="3269263" cy="1836579"/>
            <wp:effectExtent l="190500" t="190500" r="198120" b="1828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708F0B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9263" cy="18365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246BA7" w14:textId="77777777" w:rsidR="00030485" w:rsidRPr="00030485" w:rsidRDefault="00030485" w:rsidP="00030485">
      <w:pPr>
        <w:jc w:val="center"/>
        <w:rPr>
          <w:color w:val="FF0000"/>
        </w:rPr>
      </w:pPr>
      <w:r w:rsidRPr="00030485">
        <w:rPr>
          <w:color w:val="FF0000"/>
          <w:highlight w:val="yellow"/>
        </w:rPr>
        <w:t>Copy and paste your code below here</w:t>
      </w:r>
    </w:p>
    <w:p w14:paraId="7B42C8B8" w14:textId="0ADA130E" w:rsidR="00030485" w:rsidRDefault="00C30651">
      <w:r>
        <w:rPr>
          <w:noProof/>
        </w:rPr>
        <w:lastRenderedPageBreak/>
        <w:drawing>
          <wp:inline distT="0" distB="0" distL="0" distR="0" wp14:anchorId="6B19ABB1" wp14:editId="369A4B0D">
            <wp:extent cx="5943083" cy="6008914"/>
            <wp:effectExtent l="190500" t="190500" r="191135" b="1828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770F393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1582" cy="60175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1B3FFE" w14:textId="77777777" w:rsidR="00030485" w:rsidRDefault="00030485">
      <w:r>
        <w:br w:type="page"/>
      </w:r>
    </w:p>
    <w:p w14:paraId="4C72C492" w14:textId="77777777" w:rsidR="00030485" w:rsidRDefault="00030485"/>
    <w:p w14:paraId="69EBF1F3" w14:textId="77777777" w:rsidR="00030485" w:rsidRDefault="00030485">
      <w:r>
        <w:t>Task #3</w:t>
      </w:r>
    </w:p>
    <w:p w14:paraId="1BADDA1C" w14:textId="77777777" w:rsidR="00030485" w:rsidRDefault="00030485">
      <w:r>
        <w:rPr>
          <w:noProof/>
        </w:rPr>
        <w:drawing>
          <wp:inline distT="0" distB="0" distL="0" distR="0" wp14:anchorId="375EB6C2" wp14:editId="4795FCE7">
            <wp:extent cx="5943600" cy="1676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5F854DB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52E0C" w14:textId="77777777" w:rsidR="00030485" w:rsidRDefault="00030485"/>
    <w:p w14:paraId="3114864F" w14:textId="77777777" w:rsidR="00030485" w:rsidRPr="00030485" w:rsidRDefault="00030485" w:rsidP="00030485">
      <w:pPr>
        <w:jc w:val="center"/>
        <w:rPr>
          <w:color w:val="FF0000"/>
          <w:highlight w:val="yellow"/>
        </w:rPr>
      </w:pPr>
      <w:r w:rsidRPr="00030485">
        <w:rPr>
          <w:color w:val="FF0000"/>
          <w:highlight w:val="yellow"/>
        </w:rPr>
        <w:t>Print screen your running app below here</w:t>
      </w:r>
    </w:p>
    <w:p w14:paraId="7B715997" w14:textId="4363FE88" w:rsidR="00030485" w:rsidRPr="00030485" w:rsidRDefault="00A6675B" w:rsidP="00030485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6E288657" wp14:editId="7B73634E">
            <wp:extent cx="3207969" cy="4465122"/>
            <wp:effectExtent l="190500" t="190500" r="183515" b="1835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70124F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1454" cy="44838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DBFBCE" w14:textId="77777777" w:rsidR="00453AEF" w:rsidRDefault="00453AEF" w:rsidP="00030485">
      <w:pPr>
        <w:jc w:val="center"/>
        <w:rPr>
          <w:color w:val="FF0000"/>
          <w:highlight w:val="yellow"/>
        </w:rPr>
      </w:pPr>
    </w:p>
    <w:p w14:paraId="4686EE57" w14:textId="481D0880" w:rsidR="00030485" w:rsidRPr="00030485" w:rsidRDefault="00030485" w:rsidP="00030485">
      <w:pPr>
        <w:jc w:val="center"/>
        <w:rPr>
          <w:color w:val="FF0000"/>
        </w:rPr>
      </w:pPr>
      <w:r w:rsidRPr="00030485">
        <w:rPr>
          <w:color w:val="FF0000"/>
          <w:highlight w:val="yellow"/>
        </w:rPr>
        <w:lastRenderedPageBreak/>
        <w:t>Copy and paste your code below here</w:t>
      </w:r>
    </w:p>
    <w:p w14:paraId="41725C71" w14:textId="5CEE0FCC" w:rsidR="00030485" w:rsidRDefault="00453AEF">
      <w:r>
        <w:rPr>
          <w:noProof/>
        </w:rPr>
        <w:drawing>
          <wp:inline distT="0" distB="0" distL="0" distR="0" wp14:anchorId="33E0EE29" wp14:editId="633A2151">
            <wp:extent cx="5943600" cy="6781165"/>
            <wp:effectExtent l="190500" t="190500" r="190500" b="1911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7703CA7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811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5136E9" w14:textId="77777777" w:rsidR="00030485" w:rsidRPr="00030485" w:rsidRDefault="00030485">
      <w:pPr>
        <w:rPr>
          <w:color w:val="FF0000"/>
        </w:rPr>
      </w:pPr>
    </w:p>
    <w:p w14:paraId="55B47D02" w14:textId="77777777" w:rsidR="00030485" w:rsidRPr="00030485" w:rsidRDefault="00030485" w:rsidP="00030485">
      <w:pPr>
        <w:jc w:val="center"/>
        <w:rPr>
          <w:color w:val="FF0000"/>
        </w:rPr>
      </w:pPr>
      <w:r w:rsidRPr="00030485">
        <w:rPr>
          <w:color w:val="FF0000"/>
          <w:highlight w:val="yellow"/>
        </w:rPr>
        <w:t>Submit this document to Week 6 homework</w:t>
      </w:r>
    </w:p>
    <w:sectPr w:rsidR="00030485" w:rsidRPr="00030485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B7E826" w14:textId="77777777" w:rsidR="00E1691D" w:rsidRDefault="00E1691D" w:rsidP="00A80FD4">
      <w:pPr>
        <w:spacing w:after="0" w:line="240" w:lineRule="auto"/>
      </w:pPr>
      <w:r>
        <w:separator/>
      </w:r>
    </w:p>
  </w:endnote>
  <w:endnote w:type="continuationSeparator" w:id="0">
    <w:p w14:paraId="2916D140" w14:textId="77777777" w:rsidR="00E1691D" w:rsidRDefault="00E1691D" w:rsidP="00A80F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970332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3500ED" w14:textId="77777777" w:rsidR="00030485" w:rsidRDefault="0003048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509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77162E3" w14:textId="77777777" w:rsidR="00030485" w:rsidRDefault="000304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F3934C" w14:textId="77777777" w:rsidR="00E1691D" w:rsidRDefault="00E1691D" w:rsidP="00A80FD4">
      <w:pPr>
        <w:spacing w:after="0" w:line="240" w:lineRule="auto"/>
      </w:pPr>
      <w:r>
        <w:separator/>
      </w:r>
    </w:p>
  </w:footnote>
  <w:footnote w:type="continuationSeparator" w:id="0">
    <w:p w14:paraId="0B51E3D6" w14:textId="77777777" w:rsidR="00E1691D" w:rsidRDefault="00E1691D" w:rsidP="00A80F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A43019" w14:textId="77777777" w:rsidR="00A80FD4" w:rsidRDefault="00A80FD4">
    <w:pPr>
      <w:pStyle w:val="Header"/>
    </w:pPr>
    <w:r>
      <w:t>CMPR112</w:t>
    </w:r>
  </w:p>
  <w:p w14:paraId="63D5F537" w14:textId="77777777" w:rsidR="00A80FD4" w:rsidRDefault="00A80FD4">
    <w:pPr>
      <w:pStyle w:val="Header"/>
    </w:pPr>
    <w:r>
      <w:t>Week 6 Homework #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DI2MTI3MTEzsLBQ0lEKTi0uzszPAykwqgUA7nUFkSwAAAA="/>
  </w:docVars>
  <w:rsids>
    <w:rsidRoot w:val="000D6F26"/>
    <w:rsid w:val="00030485"/>
    <w:rsid w:val="000D6F26"/>
    <w:rsid w:val="00123E6C"/>
    <w:rsid w:val="00453AEF"/>
    <w:rsid w:val="007E5160"/>
    <w:rsid w:val="008E6F68"/>
    <w:rsid w:val="009C3E68"/>
    <w:rsid w:val="00A6675B"/>
    <w:rsid w:val="00A80FD4"/>
    <w:rsid w:val="00B015EA"/>
    <w:rsid w:val="00B8712D"/>
    <w:rsid w:val="00C30651"/>
    <w:rsid w:val="00D4509E"/>
    <w:rsid w:val="00E16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515FD"/>
  <w15:chartTrackingRefBased/>
  <w15:docId w15:val="{D299596B-0ACD-40B4-86A5-D33837751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0F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0FD4"/>
  </w:style>
  <w:style w:type="paragraph" w:styleId="Footer">
    <w:name w:val="footer"/>
    <w:basedOn w:val="Normal"/>
    <w:link w:val="FooterChar"/>
    <w:uiPriority w:val="99"/>
    <w:unhideWhenUsed/>
    <w:rsid w:val="00A80F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0F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mp"/><Relationship Id="rId13" Type="http://schemas.openxmlformats.org/officeDocument/2006/relationships/image" Target="media/image8.tmp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tmp"/><Relationship Id="rId12" Type="http://schemas.openxmlformats.org/officeDocument/2006/relationships/image" Target="media/image7.tmp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11" Type="http://schemas.openxmlformats.org/officeDocument/2006/relationships/image" Target="media/image6.tmp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tmp"/><Relationship Id="rId4" Type="http://schemas.openxmlformats.org/officeDocument/2006/relationships/footnotes" Target="footnotes.xml"/><Relationship Id="rId9" Type="http://schemas.openxmlformats.org/officeDocument/2006/relationships/image" Target="media/image4.tmp"/><Relationship Id="rId14" Type="http://schemas.openxmlformats.org/officeDocument/2006/relationships/image" Target="media/image9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0</TotalTime>
  <Pages>6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S</dc:creator>
  <cp:keywords/>
  <dc:description/>
  <cp:lastModifiedBy>Ho, Nhat</cp:lastModifiedBy>
  <cp:revision>6</cp:revision>
  <dcterms:created xsi:type="dcterms:W3CDTF">2018-10-01T03:55:00Z</dcterms:created>
  <dcterms:modified xsi:type="dcterms:W3CDTF">2018-10-06T15:48:00Z</dcterms:modified>
</cp:coreProperties>
</file>